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cd161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811ac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f23aa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